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D75F9" w14:textId="22E0FAD9" w:rsidR="00B050EA" w:rsidRPr="00FB287D" w:rsidRDefault="00DB5B80" w:rsidP="00FB287D"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C042642" wp14:editId="28DFA361">
                <wp:simplePos x="0" y="0"/>
                <wp:positionH relativeFrom="column">
                  <wp:posOffset>-323850</wp:posOffset>
                </wp:positionH>
                <wp:positionV relativeFrom="paragraph">
                  <wp:posOffset>295275</wp:posOffset>
                </wp:positionV>
                <wp:extent cx="9096375" cy="5524500"/>
                <wp:effectExtent l="38100" t="38100" r="47625" b="0"/>
                <wp:wrapNone/>
                <wp:docPr id="177680879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96375" cy="5524500"/>
                          <a:chOff x="0" y="0"/>
                          <a:chExt cx="8801100" cy="5258385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8801100" cy="5219700"/>
                            <a:chOff x="0" y="0"/>
                            <a:chExt cx="9295130" cy="5934710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9295130" cy="5934710"/>
                            </a:xfrm>
                            <a:prstGeom prst="rect">
                              <a:avLst/>
                            </a:prstGeom>
                            <a:ln w="381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505026" y="4137177"/>
                              <a:ext cx="655320" cy="492125"/>
                            </a:xfrm>
                            <a:prstGeom prst="rect">
                              <a:avLst/>
                            </a:prstGeom>
                            <a:ln w="38100"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" name="Picture 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10">
                                      <a14:imgEffect>
                                        <a14:backgroundRemoval t="3671" b="98776" l="9958" r="89831">
                                          <a14:foregroundMark x1="58475" y1="10490" x2="50847" y2="14161"/>
                                        </a14:backgroundRemoval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707322" y="4098377"/>
                              <a:ext cx="1402878" cy="1726117"/>
                            </a:xfrm>
                            <a:prstGeom prst="rect">
                              <a:avLst/>
                            </a:prstGeom>
                            <a:ln w="38100"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" name="Picture 2" descr="Round table icon cartoon style Royalty Free Vector Imag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67" b="16151"/>
                          <a:stretch/>
                        </pic:blipFill>
                        <pic:spPr bwMode="auto">
                          <a:xfrm>
                            <a:off x="5934076" y="3600633"/>
                            <a:ext cx="1714500" cy="1657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2" descr="Animated Clock Png - ClipArt Best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05725" y="333375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E575D2" id="Group 1" o:spid="_x0000_s1026" style="position:absolute;margin-left:-25.5pt;margin-top:23.25pt;width:716.25pt;height:435pt;z-index:251666432;mso-width-relative:margin;mso-height-relative:margin" coordsize="88011,52583" o:gfxdata="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">
                <v:group id="Group 12" o:spid="_x0000_s1027" style="position:absolute;width:88011;height:52197" coordsize="92951,59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92951;height:593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" stroked="t" strokecolor="#2f5496 [2408]" strokeweight="3pt">
                    <v:imagedata r:id="rId14" o:title=""/>
                    <v:path arrowok="t"/>
                  </v:shape>
                  <v:shape id="Picture 6" o:spid="_x0000_s1029" type="#_x0000_t75" style="position:absolute;left:25050;top:41371;width:6553;height:4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" strokeweight="3pt">
                    <v:imagedata r:id="rId15" o:title=""/>
                  </v:shape>
                  <v:shape id="Picture 8" o:spid="_x0000_s1030" type="#_x0000_t75" style="position:absolute;left:77073;top:40983;width:14029;height:17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" strokeweight="3pt">
                    <v:imagedata r:id="rId16" o:title=""/>
                  </v:shape>
                </v:group>
                <v:shape id="Picture 2" o:spid="_x0000_s1031" type="#_x0000_t75" alt="Round table icon cartoon style Royalty Free Vector Image" style="position:absolute;left:59340;top:36006;width:17145;height:16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">
                  <v:imagedata r:id="rId17" o:title="Round table icon cartoon style Royalty Free Vector Image" cropbottom="10585f" cropright="1289f" chromakey="white"/>
                </v:shape>
                <v:shape id="Picture 2" o:spid="_x0000_s1032" type="#_x0000_t75" alt="Animated Clock Png - ClipArt Best" style="position:absolute;left:77057;top:3333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">
                  <v:imagedata r:id="rId18" o:title="Animated Clock Png - ClipArt Best"/>
                </v:shape>
              </v:group>
            </w:pict>
          </mc:Fallback>
        </mc:AlternateContent>
      </w:r>
    </w:p>
    <w:sectPr w:rsidR="00B050EA" w:rsidRPr="00FB287D" w:rsidSect="00E24F59">
      <w:headerReference w:type="default" r:id="rId19"/>
      <w:footerReference w:type="default" r:id="rId2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675EE" w14:textId="77777777" w:rsidR="00E24F59" w:rsidRDefault="00E24F59" w:rsidP="00905C68">
      <w:pPr>
        <w:spacing w:after="0" w:line="240" w:lineRule="auto"/>
      </w:pPr>
      <w:r>
        <w:separator/>
      </w:r>
    </w:p>
  </w:endnote>
  <w:endnote w:type="continuationSeparator" w:id="0">
    <w:p w14:paraId="1FF652FC" w14:textId="77777777" w:rsidR="00E24F59" w:rsidRDefault="00E24F59" w:rsidP="00905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CAD1F" w14:textId="32168F28" w:rsidR="00CC0B42" w:rsidRDefault="003A3B80">
    <w:pPr>
      <w:pStyle w:val="Footer"/>
    </w:pPr>
    <w:r>
      <w:t>T2</w:t>
    </w:r>
    <w:r w:rsidR="00736C2B">
      <w:t>_PS</w:t>
    </w:r>
    <w:r w:rsidR="007F0737">
      <w:t>3</w:t>
    </w:r>
    <w:r w:rsidR="004B6C29">
      <w:t>/</w:t>
    </w:r>
    <w:r w:rsidR="00CC0B42">
      <w:t>BACKGROUN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76083" w14:textId="77777777" w:rsidR="00E24F59" w:rsidRDefault="00E24F59" w:rsidP="00905C68">
      <w:pPr>
        <w:spacing w:after="0" w:line="240" w:lineRule="auto"/>
      </w:pPr>
      <w:r>
        <w:separator/>
      </w:r>
    </w:p>
  </w:footnote>
  <w:footnote w:type="continuationSeparator" w:id="0">
    <w:p w14:paraId="78AAB1A3" w14:textId="77777777" w:rsidR="00E24F59" w:rsidRDefault="00E24F59" w:rsidP="00905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A78F0" w14:textId="70C06C9E" w:rsidR="00905C68" w:rsidRPr="000E6999" w:rsidRDefault="00FB287D" w:rsidP="000E6999">
    <w:pPr>
      <w:pStyle w:val="Header"/>
      <w:jc w:val="center"/>
      <w:rPr>
        <w:b/>
        <w:sz w:val="42"/>
      </w:rPr>
    </w:pPr>
    <w:r>
      <w:rPr>
        <w:b/>
        <w:sz w:val="42"/>
      </w:rPr>
      <w:t xml:space="preserve">TIẾNG ANH 3 PHONICS-SMART </w:t>
    </w:r>
    <w:r w:rsidR="000170CB">
      <w:rPr>
        <w:b/>
        <w:sz w:val="42"/>
      </w:rPr>
      <w:t>_</w:t>
    </w:r>
    <w:r w:rsidR="000E6999" w:rsidRPr="000E6999">
      <w:rPr>
        <w:b/>
        <w:sz w:val="42"/>
      </w:rPr>
      <w:t>BACKGROU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A0062"/>
    <w:multiLevelType w:val="multilevel"/>
    <w:tmpl w:val="D8D62908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957C10"/>
    <w:multiLevelType w:val="multilevel"/>
    <w:tmpl w:val="97A0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7905C0"/>
    <w:multiLevelType w:val="multilevel"/>
    <w:tmpl w:val="A16E9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9166682">
    <w:abstractNumId w:val="0"/>
  </w:num>
  <w:num w:numId="2" w16cid:durableId="1668703870">
    <w:abstractNumId w:val="2"/>
  </w:num>
  <w:num w:numId="3" w16cid:durableId="3227093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s7A0sjQxNjY0sbRQ0lEKTi0uzszPAykwrgUAUGgGniwAAAA="/>
  </w:docVars>
  <w:rsids>
    <w:rsidRoot w:val="00905C68"/>
    <w:rsid w:val="000170CB"/>
    <w:rsid w:val="00020112"/>
    <w:rsid w:val="0004594A"/>
    <w:rsid w:val="00072125"/>
    <w:rsid w:val="000A5755"/>
    <w:rsid w:val="000B46E4"/>
    <w:rsid w:val="000E6999"/>
    <w:rsid w:val="00102B4B"/>
    <w:rsid w:val="001329FD"/>
    <w:rsid w:val="0014400D"/>
    <w:rsid w:val="001B2850"/>
    <w:rsid w:val="001C7156"/>
    <w:rsid w:val="001D116E"/>
    <w:rsid w:val="001E466D"/>
    <w:rsid w:val="002565F3"/>
    <w:rsid w:val="002B04BF"/>
    <w:rsid w:val="00326ACA"/>
    <w:rsid w:val="00357CE5"/>
    <w:rsid w:val="00374F32"/>
    <w:rsid w:val="0037703A"/>
    <w:rsid w:val="003A3B07"/>
    <w:rsid w:val="003A3B80"/>
    <w:rsid w:val="003A7F0A"/>
    <w:rsid w:val="004B6C29"/>
    <w:rsid w:val="004E6CC8"/>
    <w:rsid w:val="00504137"/>
    <w:rsid w:val="00510069"/>
    <w:rsid w:val="005E238D"/>
    <w:rsid w:val="00621BF6"/>
    <w:rsid w:val="00623308"/>
    <w:rsid w:val="006A1952"/>
    <w:rsid w:val="006C02D8"/>
    <w:rsid w:val="006F4B97"/>
    <w:rsid w:val="006F6A45"/>
    <w:rsid w:val="0070514D"/>
    <w:rsid w:val="00736C2B"/>
    <w:rsid w:val="00766995"/>
    <w:rsid w:val="007872F3"/>
    <w:rsid w:val="007A2777"/>
    <w:rsid w:val="007A42CA"/>
    <w:rsid w:val="007F0737"/>
    <w:rsid w:val="00852794"/>
    <w:rsid w:val="008A78A9"/>
    <w:rsid w:val="00905C68"/>
    <w:rsid w:val="00954758"/>
    <w:rsid w:val="00975662"/>
    <w:rsid w:val="009C1680"/>
    <w:rsid w:val="009C3188"/>
    <w:rsid w:val="009D0AD3"/>
    <w:rsid w:val="009D0DB9"/>
    <w:rsid w:val="00A53A8A"/>
    <w:rsid w:val="00A60AF2"/>
    <w:rsid w:val="00A617C5"/>
    <w:rsid w:val="00A86BD8"/>
    <w:rsid w:val="00AB17AC"/>
    <w:rsid w:val="00AC1F02"/>
    <w:rsid w:val="00AC5888"/>
    <w:rsid w:val="00B050EA"/>
    <w:rsid w:val="00B169A6"/>
    <w:rsid w:val="00B303B8"/>
    <w:rsid w:val="00BF19F1"/>
    <w:rsid w:val="00C11B4F"/>
    <w:rsid w:val="00C16EDF"/>
    <w:rsid w:val="00C722D4"/>
    <w:rsid w:val="00C764D2"/>
    <w:rsid w:val="00C90565"/>
    <w:rsid w:val="00C91EB0"/>
    <w:rsid w:val="00CC0B42"/>
    <w:rsid w:val="00D07390"/>
    <w:rsid w:val="00D34E15"/>
    <w:rsid w:val="00D63334"/>
    <w:rsid w:val="00D96FA8"/>
    <w:rsid w:val="00DB5B80"/>
    <w:rsid w:val="00DD6647"/>
    <w:rsid w:val="00DD6949"/>
    <w:rsid w:val="00E24F59"/>
    <w:rsid w:val="00E43409"/>
    <w:rsid w:val="00E51288"/>
    <w:rsid w:val="00E54F9D"/>
    <w:rsid w:val="00E74EA8"/>
    <w:rsid w:val="00E83445"/>
    <w:rsid w:val="00ED7311"/>
    <w:rsid w:val="00ED73B4"/>
    <w:rsid w:val="00F474F3"/>
    <w:rsid w:val="00FB287D"/>
    <w:rsid w:val="00FC26E5"/>
    <w:rsid w:val="00FE1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49A6CD"/>
  <w15:chartTrackingRefBased/>
  <w15:docId w15:val="{4B24E84E-67E3-4F1B-BC77-B65E202E2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C68"/>
  </w:style>
  <w:style w:type="paragraph" w:styleId="Footer">
    <w:name w:val="footer"/>
    <w:basedOn w:val="Normal"/>
    <w:link w:val="FooterChar"/>
    <w:uiPriority w:val="99"/>
    <w:unhideWhenUsed/>
    <w:rsid w:val="00905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C68"/>
  </w:style>
  <w:style w:type="paragraph" w:styleId="BalloonText">
    <w:name w:val="Balloon Text"/>
    <w:basedOn w:val="Normal"/>
    <w:link w:val="BalloonTextChar"/>
    <w:uiPriority w:val="99"/>
    <w:semiHidden/>
    <w:unhideWhenUsed/>
    <w:rsid w:val="00CC0B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B4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F6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C7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microsoft.com/office/2007/relationships/hdphoto" Target="media/hdphoto2.wdp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microsoft.com/office/2007/relationships/hdphoto" Target="media/hdphoto1.wdp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LAN</dc:creator>
  <cp:keywords/>
  <dc:description/>
  <cp:lastModifiedBy>Administrator</cp:lastModifiedBy>
  <cp:revision>51</cp:revision>
  <cp:lastPrinted>2024-04-08T06:48:00Z</cp:lastPrinted>
  <dcterms:created xsi:type="dcterms:W3CDTF">2020-11-10T06:51:00Z</dcterms:created>
  <dcterms:modified xsi:type="dcterms:W3CDTF">2024-04-17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85bfe1f5a89bded74abe471cbd7d39525fe860dda0832415698e8d847a6367</vt:lpwstr>
  </property>
</Properties>
</file>